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5b01e6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572214f-67f1-4f21-82f7-1b466e605c4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426d5943-48e1-44eb-ad0a-b3582cdd1d5d"/>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13:16:44Z</dcterms:created>
  <dcterms:modified xsi:type="dcterms:W3CDTF">2023-06-20T13: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